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7C20" w:rsidRPr="00BE37DB" w:rsidRDefault="00710E7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</w:pPr>
      <w:r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Y</w:t>
      </w:r>
      <w:r w:rsidR="00A9545B"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AO</w:t>
      </w:r>
      <w:r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 xml:space="preserve"> L</w:t>
      </w:r>
      <w:r w:rsidR="00A9545B"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I</w:t>
      </w:r>
    </w:p>
    <w:p w:rsidR="00777C20" w:rsidRPr="008C2C63" w:rsidRDefault="00BB0C5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Zachry Department of Civil Engineering</w:t>
      </w:r>
    </w:p>
    <w:p w:rsidR="00777C20" w:rsidRPr="008C2C63" w:rsidRDefault="00BB0C5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Texas A&amp;M University, College Station, TX 77843</w:t>
      </w:r>
      <w:r w:rsidR="00D86567" w:rsidRPr="008C2C63">
        <w:rPr>
          <w:rFonts w:ascii="Times New Roman" w:eastAsia="Times New Roman" w:hAnsi="Times New Roman" w:cs="Times New Roman"/>
          <w:sz w:val="23"/>
          <w:szCs w:val="23"/>
        </w:rPr>
        <w:t>-3136</w:t>
      </w:r>
    </w:p>
    <w:p w:rsidR="002371D6" w:rsidRPr="008C2C63" w:rsidRDefault="006436F9" w:rsidP="00BE37DB">
      <w:pPr>
        <w:spacing w:before="36" w:after="160" w:line="240" w:lineRule="auto"/>
        <w:ind w:right="-14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E-ma</w:t>
      </w:r>
      <w:r w:rsidR="00BB0C5F" w:rsidRPr="008C2C63">
        <w:rPr>
          <w:rFonts w:ascii="Times New Roman" w:eastAsia="Times New Roman" w:hAnsi="Times New Roman" w:cs="Times New Roman"/>
          <w:sz w:val="23"/>
          <w:szCs w:val="23"/>
        </w:rPr>
        <w:t xml:space="preserve">il: </w:t>
      </w:r>
      <w:hyperlink r:id="rId7" w:history="1">
        <w:r w:rsidR="00777C20" w:rsidRPr="008C2C63">
          <w:rPr>
            <w:rStyle w:val="ab"/>
            <w:rFonts w:ascii="Times New Roman" w:eastAsia="Times New Roman" w:hAnsi="Times New Roman" w:cs="Times New Roman"/>
            <w:sz w:val="23"/>
            <w:szCs w:val="23"/>
          </w:rPr>
          <w:t>liyao@tamu.edu</w:t>
        </w:r>
      </w:hyperlink>
      <w:r w:rsidR="008D0C23" w:rsidRPr="008C2C63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 w:rsidR="00CA24B6" w:rsidRPr="008C2C63">
        <w:rPr>
          <w:rFonts w:ascii="Times New Roman" w:eastAsia="Times New Roman" w:hAnsi="Times New Roman" w:cs="Times New Roman"/>
          <w:sz w:val="23"/>
          <w:szCs w:val="23"/>
        </w:rPr>
        <w:t>P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hone</w:t>
      </w:r>
      <w:r w:rsidR="009E31B8" w:rsidRPr="008C2C63">
        <w:rPr>
          <w:rFonts w:ascii="Times New Roman" w:eastAsia="Times New Roman" w:hAnsi="Times New Roman" w:cs="Times New Roman"/>
          <w:sz w:val="23"/>
          <w:szCs w:val="23"/>
        </w:rPr>
        <w:t>:</w:t>
      </w:r>
      <w:r w:rsidR="009E31B8" w:rsidRPr="008C2C63">
        <w:rPr>
          <w:rFonts w:ascii="Times New Roman" w:eastAsia="Times New Roman" w:hAnsi="Times New Roman" w:cs="Times New Roman" w:hint="eastAsia"/>
          <w:sz w:val="23"/>
          <w:szCs w:val="23"/>
        </w:rPr>
        <w:t xml:space="preserve"> (979)</w:t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985</w:t>
      </w:r>
      <w:r w:rsidR="009E31B8" w:rsidRPr="008C2C63">
        <w:rPr>
          <w:rFonts w:ascii="Times New Roman" w:eastAsia="Times New Roman" w:hAnsi="Times New Roman" w:cs="Times New Roman" w:hint="eastAsia"/>
          <w:sz w:val="23"/>
          <w:szCs w:val="23"/>
        </w:rPr>
        <w:t>-</w:t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10</w:t>
      </w:r>
      <w:r w:rsidR="009E31B8" w:rsidRPr="008C2C63">
        <w:rPr>
          <w:rFonts w:ascii="Times New Roman" w:eastAsia="Times New Roman" w:hAnsi="Times New Roman" w:cs="Times New Roman" w:hint="eastAsia"/>
          <w:sz w:val="23"/>
          <w:szCs w:val="23"/>
        </w:rPr>
        <w:t>67</w:t>
      </w:r>
    </w:p>
    <w:p w:rsidR="00386CE6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0736" behindDoc="1" locked="0" layoutInCell="1" allowOverlap="1" wp14:anchorId="35F3E3CD" wp14:editId="68770E54">
                <wp:simplePos x="0" y="0"/>
                <wp:positionH relativeFrom="page">
                  <wp:posOffset>932291</wp:posOffset>
                </wp:positionH>
                <wp:positionV relativeFrom="paragraph">
                  <wp:posOffset>114300</wp:posOffset>
                </wp:positionV>
                <wp:extent cx="5923602" cy="79754"/>
                <wp:effectExtent l="0" t="0" r="0" b="0"/>
                <wp:wrapNone/>
                <wp:docPr id="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8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3472E6" id="Group 15" o:spid="_x0000_s1026" style="position:absolute;margin-left:73.4pt;margin-top:9pt;width:466.45pt;height:6.3pt;flip:y;z-index:-251615744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iyOaA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6436F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UCATION</w:t>
      </w:r>
    </w:p>
    <w:p w:rsidR="003D01B0" w:rsidRPr="008C2C63" w:rsidRDefault="00710E7F" w:rsidP="00BE37DB">
      <w:pPr>
        <w:tabs>
          <w:tab w:val="left" w:pos="2620"/>
        </w:tabs>
        <w:spacing w:before="80" w:after="0" w:line="240" w:lineRule="auto"/>
        <w:ind w:left="115" w:right="-14"/>
        <w:rPr>
          <w:rFonts w:ascii="Times New Roman" w:eastAsia="Times New Roman" w:hAnsi="Times New Roman" w:cs="Times New Roman"/>
          <w:bCs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Sep</w:t>
      </w:r>
      <w:r w:rsidR="003D01B0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.201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6</w:t>
      </w:r>
      <w:r w:rsidR="003D01B0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</w:t>
      </w:r>
      <w:r w:rsidR="003D01B0" w:rsidRPr="008C2C63">
        <w:rPr>
          <w:rFonts w:ascii="Times New Roman" w:eastAsia="Times New Roman" w:hAnsi="Times New Roman" w:cs="Times New Roman"/>
          <w:bCs/>
          <w:sz w:val="23"/>
          <w:szCs w:val="23"/>
        </w:rPr>
        <w:t>– Present</w:t>
      </w:r>
      <w:r w:rsidR="003D01B0"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</w:r>
      <w:r w:rsidR="003D01B0" w:rsidRPr="008C2C63">
        <w:rPr>
          <w:rFonts w:ascii="Times New Roman" w:eastAsia="Times New Roman" w:hAnsi="Times New Roman" w:cs="Times New Roman"/>
          <w:b/>
          <w:bCs/>
          <w:sz w:val="23"/>
          <w:szCs w:val="23"/>
        </w:rPr>
        <w:t>Ph.D.</w:t>
      </w:r>
      <w:r w:rsidR="00F94DC9" w:rsidRPr="008C2C63">
        <w:rPr>
          <w:rFonts w:ascii="Times New Roman" w:eastAsia="Times New Roman" w:hAnsi="Times New Roman" w:cs="Times New Roman"/>
          <w:b/>
          <w:bCs/>
          <w:sz w:val="23"/>
          <w:szCs w:val="23"/>
        </w:rPr>
        <w:t xml:space="preserve"> Candidate</w:t>
      </w:r>
      <w:r w:rsidR="003D01B0" w:rsidRPr="008C2C63">
        <w:rPr>
          <w:rFonts w:ascii="Times New Roman" w:eastAsia="Times New Roman" w:hAnsi="Times New Roman" w:cs="Times New Roman"/>
          <w:bCs/>
          <w:sz w:val="23"/>
          <w:szCs w:val="23"/>
        </w:rPr>
        <w:t>; Water Resources Engineering</w:t>
      </w:r>
    </w:p>
    <w:p w:rsidR="003D01B0" w:rsidRPr="008C2C63" w:rsidRDefault="003D01B0" w:rsidP="003D01B0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bCs/>
          <w:sz w:val="23"/>
          <w:szCs w:val="23"/>
        </w:rPr>
      </w:pPr>
      <w:r w:rsidRPr="008C2C6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Zachry </w:t>
      </w:r>
      <w:r w:rsidRPr="008C2C63">
        <w:rPr>
          <w:rFonts w:ascii="Times New Roman" w:eastAsiaTheme="minorEastAsia" w:hAnsi="Times New Roman" w:cs="Times New Roman" w:hint="eastAsia"/>
          <w:spacing w:val="1"/>
          <w:sz w:val="23"/>
          <w:szCs w:val="23"/>
          <w:lang w:eastAsia="zh-CN"/>
        </w:rPr>
        <w:t xml:space="preserve">Department of Civil Engineering, 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Texas A&amp;M University</w:t>
      </w:r>
    </w:p>
    <w:p w:rsidR="003D01B0" w:rsidRPr="008C2C63" w:rsidRDefault="003D01B0" w:rsidP="003D01B0">
      <w:pPr>
        <w:spacing w:before="86" w:after="0" w:line="240" w:lineRule="auto"/>
        <w:ind w:left="2631" w:right="-2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Advisor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: Dr. </w:t>
      </w:r>
      <w:proofErr w:type="spellStart"/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Gao</w:t>
      </w:r>
    </w:p>
    <w:p w:rsidR="00386CE6" w:rsidRPr="008C2C63" w:rsidRDefault="006436F9">
      <w:pPr>
        <w:tabs>
          <w:tab w:val="left" w:pos="2620"/>
        </w:tabs>
        <w:spacing w:before="79" w:after="0" w:line="240" w:lineRule="auto"/>
        <w:ind w:left="111" w:right="-20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S</w:t>
      </w:r>
      <w:r w:rsidRPr="008C2C63">
        <w:rPr>
          <w:rFonts w:ascii="Times New Roman" w:eastAsia="Times New Roman" w:hAnsi="Times New Roman" w:cs="Times New Roman"/>
          <w:bCs/>
          <w:spacing w:val="-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 xml:space="preserve">p.2008 </w:t>
      </w:r>
      <w:r w:rsidR="00ED3400" w:rsidRPr="008C2C63">
        <w:rPr>
          <w:rFonts w:ascii="Times New Roman" w:eastAsia="Times New Roman" w:hAnsi="Times New Roman" w:cs="Times New Roman"/>
          <w:bCs/>
          <w:sz w:val="23"/>
          <w:szCs w:val="23"/>
        </w:rPr>
        <w:t>–</w:t>
      </w:r>
      <w:r w:rsidRPr="008C2C63">
        <w:rPr>
          <w:rFonts w:ascii="Times New Roman" w:eastAsia="Times New Roman" w:hAnsi="Times New Roman" w:cs="Times New Roman"/>
          <w:bCs/>
          <w:spacing w:val="-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J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un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.2012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</w:r>
      <w:r w:rsidRPr="008C2C63">
        <w:rPr>
          <w:rFonts w:ascii="Times New Roman" w:eastAsia="Times New Roman" w:hAnsi="Times New Roman" w:cs="Times New Roman"/>
          <w:b/>
          <w:spacing w:val="-2"/>
          <w:sz w:val="23"/>
          <w:szCs w:val="23"/>
        </w:rPr>
        <w:t>B</w:t>
      </w:r>
      <w:r w:rsidRPr="008C2C63">
        <w:rPr>
          <w:rFonts w:ascii="Times New Roman" w:eastAsia="Times New Roman" w:hAnsi="Times New Roman" w:cs="Times New Roman"/>
          <w:b/>
          <w:spacing w:val="-1"/>
          <w:sz w:val="23"/>
          <w:szCs w:val="23"/>
        </w:rPr>
        <w:t>ac</w:t>
      </w:r>
      <w:r w:rsidRPr="008C2C63">
        <w:rPr>
          <w:rFonts w:ascii="Times New Roman" w:eastAsia="Times New Roman" w:hAnsi="Times New Roman" w:cs="Times New Roman"/>
          <w:b/>
          <w:spacing w:val="2"/>
          <w:sz w:val="23"/>
          <w:szCs w:val="23"/>
        </w:rPr>
        <w:t>h</w:t>
      </w:r>
      <w:r w:rsidRPr="008C2C63">
        <w:rPr>
          <w:rFonts w:ascii="Times New Roman" w:eastAsia="Times New Roman" w:hAnsi="Times New Roman" w:cs="Times New Roman"/>
          <w:b/>
          <w:spacing w:val="-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b/>
          <w:sz w:val="23"/>
          <w:szCs w:val="23"/>
        </w:rPr>
        <w:t>lor</w:t>
      </w:r>
      <w:r w:rsidRPr="008C2C63">
        <w:rPr>
          <w:rFonts w:ascii="Times New Roman" w:eastAsia="Times New Roman" w:hAnsi="Times New Roman" w:cs="Times New Roman"/>
          <w:b/>
          <w:spacing w:val="-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b/>
          <w:sz w:val="23"/>
          <w:szCs w:val="23"/>
        </w:rPr>
        <w:t>of</w:t>
      </w:r>
      <w:r w:rsidRPr="008C2C63">
        <w:rPr>
          <w:rFonts w:ascii="Times New Roman" w:eastAsia="Times New Roman" w:hAnsi="Times New Roman" w:cs="Times New Roman"/>
          <w:b/>
          <w:spacing w:val="-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b/>
          <w:spacing w:val="1"/>
          <w:sz w:val="23"/>
          <w:szCs w:val="23"/>
        </w:rPr>
        <w:t>S</w:t>
      </w:r>
      <w:r w:rsidRPr="008C2C63">
        <w:rPr>
          <w:rFonts w:ascii="Times New Roman" w:eastAsia="Times New Roman" w:hAnsi="Times New Roman" w:cs="Times New Roman"/>
          <w:b/>
          <w:spacing w:val="-1"/>
          <w:sz w:val="23"/>
          <w:szCs w:val="23"/>
        </w:rPr>
        <w:t>c</w:t>
      </w:r>
      <w:r w:rsidRPr="008C2C63">
        <w:rPr>
          <w:rFonts w:ascii="Times New Roman" w:eastAsia="Times New Roman" w:hAnsi="Times New Roman" w:cs="Times New Roman"/>
          <w:b/>
          <w:sz w:val="23"/>
          <w:szCs w:val="23"/>
        </w:rPr>
        <w:t>i</w:t>
      </w:r>
      <w:r w:rsidRPr="008C2C63">
        <w:rPr>
          <w:rFonts w:ascii="Times New Roman" w:eastAsia="Times New Roman" w:hAnsi="Times New Roman" w:cs="Times New Roman"/>
          <w:b/>
          <w:spacing w:val="-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b/>
          <w:spacing w:val="2"/>
          <w:sz w:val="23"/>
          <w:szCs w:val="23"/>
        </w:rPr>
        <w:t>n</w:t>
      </w:r>
      <w:r w:rsidRPr="008C2C63">
        <w:rPr>
          <w:rFonts w:ascii="Times New Roman" w:eastAsia="Times New Roman" w:hAnsi="Times New Roman" w:cs="Times New Roman"/>
          <w:b/>
          <w:spacing w:val="-1"/>
          <w:sz w:val="23"/>
          <w:szCs w:val="23"/>
        </w:rPr>
        <w:t>ce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 xml:space="preserve">; </w:t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Geographic Information System</w:t>
      </w:r>
    </w:p>
    <w:p w:rsidR="00D81133" w:rsidRPr="00111B49" w:rsidRDefault="006436F9" w:rsidP="00111B49">
      <w:pPr>
        <w:spacing w:before="86" w:after="160" w:line="240" w:lineRule="auto"/>
        <w:ind w:left="2635" w:right="-14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pacing w:val="1"/>
          <w:sz w:val="23"/>
          <w:szCs w:val="23"/>
        </w:rPr>
        <w:t>C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oll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of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</w:t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Information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 xml:space="preserve"> E</w:t>
      </w:r>
      <w:r w:rsidRPr="008C2C63">
        <w:rPr>
          <w:rFonts w:ascii="Times New Roman" w:eastAsia="Times New Roman" w:hAnsi="Times New Roman" w:cs="Times New Roman"/>
          <w:spacing w:val="2"/>
          <w:sz w:val="23"/>
          <w:szCs w:val="23"/>
        </w:rPr>
        <w:t>n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n</w:t>
      </w:r>
      <w:r w:rsidRPr="008C2C63">
        <w:rPr>
          <w:rFonts w:ascii="Times New Roman" w:eastAsia="Times New Roman" w:hAnsi="Times New Roman" w:cs="Times New Roman"/>
          <w:spacing w:val="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>er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</w:t>
      </w:r>
      <w:r w:rsidRPr="008C2C63">
        <w:rPr>
          <w:rFonts w:ascii="Times New Roman" w:eastAsia="Times New Roman" w:hAnsi="Times New Roman" w:cs="Times New Roman"/>
          <w:spacing w:val="2"/>
          <w:sz w:val="23"/>
          <w:szCs w:val="23"/>
        </w:rPr>
        <w:t>n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 xml:space="preserve">, </w:t>
      </w:r>
      <w:r w:rsidR="00710E7F" w:rsidRPr="008C2C63">
        <w:rPr>
          <w:rFonts w:ascii="Times New Roman" w:eastAsia="Times New Roman" w:hAnsi="Times New Roman" w:cs="Times New Roman"/>
          <w:bCs/>
          <w:sz w:val="23"/>
          <w:szCs w:val="23"/>
        </w:rPr>
        <w:t>China University of Geosciences, Beijing</w:t>
      </w:r>
      <w:r w:rsidR="004D66A3" w:rsidRPr="008C2C63">
        <w:rPr>
          <w:rFonts w:ascii="Times New Roman" w:eastAsia="Times New Roman" w:hAnsi="Times New Roman" w:cs="Times New Roman"/>
          <w:bCs/>
          <w:sz w:val="23"/>
          <w:szCs w:val="23"/>
        </w:rPr>
        <w:t>, China</w:t>
      </w:r>
    </w:p>
    <w:bookmarkStart w:id="0" w:name="OLE_LINK1"/>
    <w:p w:rsidR="00386CE6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8688" behindDoc="1" locked="0" layoutInCell="1" allowOverlap="1" wp14:anchorId="35F3E3CD" wp14:editId="68770E54">
                <wp:simplePos x="0" y="0"/>
                <wp:positionH relativeFrom="page">
                  <wp:posOffset>940324</wp:posOffset>
                </wp:positionH>
                <wp:positionV relativeFrom="paragraph">
                  <wp:posOffset>142875</wp:posOffset>
                </wp:positionV>
                <wp:extent cx="5923280" cy="79375"/>
                <wp:effectExtent l="0" t="0" r="0" b="0"/>
                <wp:wrapNone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7C5A69" id="Group 15" o:spid="_x0000_s1026" style="position:absolute;margin-left:74.05pt;margin-top:11.25pt;width:466.4pt;height:6.25pt;flip:y;z-index:-251617792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BB0C5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SEARCH</w:t>
      </w:r>
      <w:r w:rsidR="00BB0C5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6436F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XPERIENCE</w:t>
      </w:r>
    </w:p>
    <w:p w:rsidR="003B7126" w:rsidRPr="008C2C63" w:rsidRDefault="00710E7F" w:rsidP="006F1F04">
      <w:pPr>
        <w:spacing w:before="120" w:after="0" w:line="240" w:lineRule="auto"/>
        <w:ind w:left="2621" w:right="-14" w:hanging="2506"/>
        <w:rPr>
          <w:rFonts w:ascii="Times New Roman" w:eastAsia="Times New Roman" w:hAnsi="Times New Roman" w:cs="Times New Roman"/>
          <w:bCs/>
          <w:spacing w:val="1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Sep</w:t>
      </w:r>
      <w:r w:rsidR="003B7126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.2016 – Present</w:t>
      </w:r>
      <w:r w:rsidR="003B7126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ab/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Research Assistant, Texas A&amp;M University</w:t>
      </w:r>
      <w:r w:rsidR="003B7126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</w:t>
      </w:r>
    </w:p>
    <w:p w:rsidR="00D81133" w:rsidRPr="008C2C63" w:rsidRDefault="00710E7F" w:rsidP="00BE37DB">
      <w:pPr>
        <w:spacing w:before="93" w:after="160" w:line="240" w:lineRule="auto"/>
        <w:ind w:left="2621" w:right="-14" w:hanging="2506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Sep</w:t>
      </w:r>
      <w:r w:rsidR="006244E4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.201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</w:t>
      </w:r>
      <w:r w:rsidR="006244E4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– 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Aug.2016</w:t>
      </w:r>
      <w:r w:rsidR="006244E4" w:rsidRPr="008C2C63">
        <w:rPr>
          <w:rFonts w:ascii="Times New Roman" w:eastAsia="Times New Roman" w:hAnsi="Times New Roman" w:cs="Times New Roman" w:hint="eastAsia"/>
          <w:bCs/>
          <w:spacing w:val="1"/>
          <w:sz w:val="23"/>
          <w:szCs w:val="23"/>
        </w:rPr>
        <w:tab/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Research Assistant, Chinese Academy of Sciences</w:t>
      </w:r>
      <w:bookmarkEnd w:id="0"/>
    </w:p>
    <w:p w:rsidR="004D776D" w:rsidRPr="008C2C63" w:rsidRDefault="006C0E11" w:rsidP="004D776D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6640" behindDoc="1" locked="0" layoutInCell="1" allowOverlap="1" wp14:anchorId="35F3E3CD" wp14:editId="68770E54">
                <wp:simplePos x="0" y="0"/>
                <wp:positionH relativeFrom="page">
                  <wp:posOffset>945404</wp:posOffset>
                </wp:positionH>
                <wp:positionV relativeFrom="paragraph">
                  <wp:posOffset>137160</wp:posOffset>
                </wp:positionV>
                <wp:extent cx="5923602" cy="79754"/>
                <wp:effectExtent l="0" t="0" r="0" b="0"/>
                <wp:wrapNone/>
                <wp:docPr id="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4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8FDA92" id="Group 15" o:spid="_x0000_s1026" style="position:absolute;margin-left:74.45pt;margin-top:10.8pt;width:466.45pt;height:6.3pt;flip:y;z-index:-251619840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fkSaQ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D776D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RESEARCH </w:t>
      </w:r>
      <w:r w:rsidR="009E648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NTERESTS</w:t>
      </w:r>
    </w:p>
    <w:p w:rsidR="004D776D" w:rsidRPr="008C2C63" w:rsidRDefault="009E6480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Hydro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logical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r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mote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nsing: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u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ulti-source satellite</w:t>
      </w:r>
      <w:r w:rsidR="009F3B21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enerate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lobal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a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k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 bathymetry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and monitor reservoir storage. </w:t>
      </w:r>
    </w:p>
    <w:p w:rsidR="004D776D" w:rsidRPr="008C2C63" w:rsidRDefault="00A442DD" w:rsidP="00BE37DB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Ocean color: retrieve chlorophyll-a</w:t>
      </w:r>
      <w:r w:rsidR="00BF2A61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BF2A61"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con</w:t>
      </w:r>
      <w:r w:rsidR="00BF2A61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centration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nd investigate its response to </w:t>
      </w:r>
      <w:r w:rsidR="00F01909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variou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environmental stress. </w:t>
      </w:r>
    </w:p>
    <w:p w:rsidR="00CE5619" w:rsidRPr="008C2C63" w:rsidRDefault="006C0E11" w:rsidP="00CE5619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4592" behindDoc="1" locked="0" layoutInCell="1" allowOverlap="1" wp14:anchorId="35F3E3CD" wp14:editId="68770E54">
                <wp:simplePos x="0" y="0"/>
                <wp:positionH relativeFrom="page">
                  <wp:posOffset>951754</wp:posOffset>
                </wp:positionH>
                <wp:positionV relativeFrom="paragraph">
                  <wp:posOffset>154940</wp:posOffset>
                </wp:positionV>
                <wp:extent cx="5923602" cy="79754"/>
                <wp:effectExtent l="0" t="0" r="0" b="0"/>
                <wp:wrapNone/>
                <wp:docPr id="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39AC44" id="Group 15" o:spid="_x0000_s1026" style="position:absolute;margin-left:74.95pt;margin-top:12.2pt;width:466.45pt;height:6.3pt;flip:y;z-index:-25162188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yuxZg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CE5619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A</w:t>
      </w:r>
      <w:r w:rsidR="00CE561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ARDS</w:t>
      </w:r>
      <w:r w:rsidR="00CE5619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 xml:space="preserve"> &amp; H</w:t>
      </w:r>
      <w:r w:rsidR="00CE561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NORS</w:t>
      </w:r>
    </w:p>
    <w:p w:rsidR="00EC4013" w:rsidRPr="008C2C63" w:rsidRDefault="00EC4013" w:rsidP="006F1F04">
      <w:pPr>
        <w:spacing w:before="120" w:after="0" w:line="240" w:lineRule="auto"/>
        <w:ind w:left="1440" w:right="-14" w:hanging="135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2016-2018     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Graduate Travel Fund Award, CVEN, Texas A&amp;M University (</w:t>
      </w:r>
      <w:r w:rsidR="00AB2B82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3</w:t>
      </w:r>
      <w:r w:rsid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B2B82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time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)</w:t>
      </w:r>
    </w:p>
    <w:p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ec. 2014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 xml:space="preserve">Distinguished Contribution Award, </w:t>
      </w:r>
      <w:r w:rsidR="00F01909"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HRS</w:t>
      </w:r>
      <w:r w:rsidR="00F01909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RADI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Chines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Academy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of Sciences</w:t>
      </w:r>
    </w:p>
    <w:p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Jun. 2012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Outstanding Graduate of Beijing, Beijing Municipal Education Commission (Top 1%)</w:t>
      </w:r>
    </w:p>
    <w:p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Jun. 2012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Outstanding Graduate, China University of Geosciences, Beijing (Top 5%)</w:t>
      </w:r>
    </w:p>
    <w:p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Nov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2011       Honor of Excellent Student, China University of Geosciences, Beijing (Top 5%)</w:t>
      </w:r>
    </w:p>
    <w:p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May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2010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National Third-Class Award of Mathematical Modeling, Chinese Society of Electrical Engineering</w:t>
      </w:r>
    </w:p>
    <w:p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Nov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200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National Scholarship, Ministry of Education of the People’s Republic of China (Top 1%)</w:t>
      </w:r>
    </w:p>
    <w:p w:rsidR="00042BAB" w:rsidRPr="008C2C63" w:rsidRDefault="00CE5619" w:rsidP="00BE37DB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0</w:t>
      </w:r>
      <w:r w:rsid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-201</w:t>
      </w:r>
      <w:r w:rsidR="009F3B21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1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 xml:space="preserve">First-Class Scholarship, China University of Geosciences, Beijing (Top 3%, </w:t>
      </w:r>
      <w:r w:rsid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4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imes)</w:t>
      </w:r>
    </w:p>
    <w:p w:rsidR="00386CE6" w:rsidRPr="008C2C63" w:rsidRDefault="00D50D4C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352" behindDoc="1" locked="0" layoutInCell="1" allowOverlap="1" wp14:anchorId="2719520B" wp14:editId="116D2918">
                <wp:simplePos x="0" y="0"/>
                <wp:positionH relativeFrom="page">
                  <wp:posOffset>953403</wp:posOffset>
                </wp:positionH>
                <wp:positionV relativeFrom="paragraph">
                  <wp:posOffset>122489</wp:posOffset>
                </wp:positionV>
                <wp:extent cx="5923602" cy="79754"/>
                <wp:effectExtent l="0" t="0" r="0" b="0"/>
                <wp:wrapNone/>
                <wp:docPr id="2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2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C4A9DF" id="Group 15" o:spid="_x0000_s1026" style="position:absolute;margin-left:75.05pt;margin-top:9.65pt;width:466.45pt;height:6.3pt;flip:y;z-index:-25163212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671812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="00777C2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BLICATIONS</w:t>
      </w:r>
    </w:p>
    <w:p w:rsidR="000F2053" w:rsidRDefault="00AB2B82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AB2B82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</w:t>
      </w:r>
      <w:r w:rsidRPr="00AB2B82">
        <w:rPr>
          <w:rFonts w:ascii="Times New Roman" w:eastAsiaTheme="minorEastAsia" w:hAnsi="Times New Roman" w:cs="Times New Roman" w:hint="eastAsia"/>
          <w:b/>
          <w:sz w:val="23"/>
          <w:szCs w:val="23"/>
          <w:lang w:eastAsia="zh-CN"/>
        </w:rPr>
        <w:t>ao</w:t>
      </w:r>
      <w:r w:rsidRPr="00AB2B82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H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uilin</w:t>
      </w:r>
      <w:proofErr w:type="spellEnd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 Gao, 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ichael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. </w:t>
      </w:r>
      <w:proofErr w:type="spellStart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ai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 Zhang, and J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eremy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D. Stoll</w:t>
      </w:r>
      <w:r w:rsid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Toward Mapping High-Resolution Global Lake Bathymetry using 532 nm </w:t>
      </w:r>
      <w:proofErr w:type="spellStart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Photoncounting</w:t>
      </w:r>
      <w:proofErr w:type="spellEnd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dar, IEEE Transactions on Geoscience and Remote Sensing, in review.</w:t>
      </w:r>
    </w:p>
    <w:p w:rsidR="008F3BA8" w:rsidRDefault="008314B0" w:rsidP="008314B0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Antonietta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314B0"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Potential influence of the Deepwater Horizon oil spill on primary production in the northern Gulf of Mexico,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nvironmental Research Letters, </w:t>
      </w:r>
      <w:r w:rsidR="00D16F9D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in</w:t>
      </w:r>
      <w:r w:rsidR="00D16F9D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review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:rsidR="008314B0" w:rsidRPr="00AB2B82" w:rsidRDefault="008F3BA8" w:rsidP="008F3BA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F3BA8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Gang Zhao (2019),</w:t>
      </w:r>
      <w:r w:rsidR="008314B0"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F3BA8">
        <w:rPr>
          <w:rFonts w:ascii="Times New Roman" w:eastAsiaTheme="minorEastAsia" w:hAnsi="Times New Roman" w:cs="Times New Roman"/>
          <w:sz w:val="23"/>
          <w:szCs w:val="23"/>
          <w:lang w:eastAsia="zh-CN"/>
        </w:rPr>
        <w:t>A high-resolution bathymetry database for global reservoirs using multi-source satellite imagery and altimetry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Remote Sensing of Environment, </w:t>
      </w:r>
      <w:r w:rsidR="00D16F9D">
        <w:rPr>
          <w:rFonts w:ascii="Times New Roman" w:eastAsiaTheme="minorEastAsia" w:hAnsi="Times New Roman" w:cs="Times New Roman"/>
          <w:sz w:val="23"/>
          <w:szCs w:val="23"/>
          <w:lang w:eastAsia="zh-CN"/>
        </w:rPr>
        <w:t>to be submitted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:rsidR="00A82BC3" w:rsidRPr="008C2C6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lastRenderedPageBreak/>
        <w:t xml:space="preserve">Chao Di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ngn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Fang Hu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ny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ou (2017), Onset of drying and dormancy in relation to water dynamics of semi-arid grasslands from MODIS NDWI, Agricultural and Forest Meteorology, 234, 22-30.</w:t>
      </w:r>
    </w:p>
    <w:p w:rsidR="00710E7F" w:rsidRPr="008C2C63" w:rsidRDefault="00710E7F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Changp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Jinni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Wang, Yi Cen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</w:t>
      </w:r>
      <w:r w:rsidR="00A82BC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onitor of Cyanobacteria Bloom in Lake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Taih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rom 2001 to 2013 Based on MODIS Temporal Spectral Data. Spectroscopy and Spectral Analysis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36(5), 1406-1411.</w:t>
      </w:r>
    </w:p>
    <w:p w:rsidR="00710E7F" w:rsidRDefault="00710E7F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uek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Taixia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Wu, Kai Li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</w:t>
      </w:r>
      <w:r w:rsidR="00A82BC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Evaluation of the Chinese fine spatial resolution hyperspectral satellite TianGong-1 in urban land-cover classification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Remote Sensing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8(5), 438.</w:t>
      </w:r>
    </w:p>
    <w:p w:rsidR="00111B49" w:rsidRPr="008C2C63" w:rsidRDefault="00111B49" w:rsidP="00111B4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Guib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ao, Bo W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ongji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, Temporal and spatial variation analysis of the area of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il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Co in Tibet based on </w:t>
      </w:r>
      <w:proofErr w:type="gram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ESTARFM(</w:t>
      </w:r>
      <w:proofErr w:type="gram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1976-2014). Journal of Geo-Information Science, 18 (6), 833-846. </w:t>
      </w:r>
    </w:p>
    <w:p w:rsidR="00A82BC3" w:rsidRPr="008C2C6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ao Di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ngn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Wenc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Meil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4), Mafic–ultramafic and quartz-rich rock indices deduced from ASTER thermal infrared data using a linear approximation to the Planck function. Ore Geology Reviews, 60, 161-173.</w:t>
      </w:r>
    </w:p>
    <w:p w:rsidR="00A82BC3" w:rsidRPr="008C2C63" w:rsidRDefault="00A82BC3" w:rsidP="00BE37DB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Kai Li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Hang Y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aitao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u, Hailing Ji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3), Hyperspectral Unstructured Background Target Detection Approach Based on Object-Oriented Analysis. Spectroscopy and Spectral Analysis, 33, 1653-165</w:t>
      </w:r>
    </w:p>
    <w:p w:rsidR="00A82BC3" w:rsidRPr="008C2C63" w:rsidRDefault="006C0E11" w:rsidP="00A82BC3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2784" behindDoc="1" locked="0" layoutInCell="1" allowOverlap="1" wp14:anchorId="35F3E3CD" wp14:editId="68770E54">
                <wp:simplePos x="0" y="0"/>
                <wp:positionH relativeFrom="page">
                  <wp:posOffset>945245</wp:posOffset>
                </wp:positionH>
                <wp:positionV relativeFrom="paragraph">
                  <wp:posOffset>128270</wp:posOffset>
                </wp:positionV>
                <wp:extent cx="5923280" cy="79375"/>
                <wp:effectExtent l="0" t="0" r="0" b="0"/>
                <wp:wrapNone/>
                <wp:docPr id="9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10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C17320" id="Group 15" o:spid="_x0000_s1026" style="position:absolute;margin-left:74.45pt;margin-top:10.1pt;width:466.4pt;height:6.25pt;flip:y;z-index:-251613696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A82BC3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="00777C2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ESENTATIONS</w:t>
      </w:r>
    </w:p>
    <w:p w:rsidR="008314B0" w:rsidRPr="008314B0" w:rsidRDefault="008314B0" w:rsidP="008314B0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Antonietta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 (2019),</w:t>
      </w:r>
      <w:r w:rsidRPr="008314B0"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Influence of the Deepwater Horizon oil spill on primary production in the northern Gulf of Mexico, Gulf of Mexico Oil Spill &amp; Ecosystem Science Conference. </w:t>
      </w:r>
    </w:p>
    <w:p w:rsidR="008314B0" w:rsidRPr="008314B0" w:rsidRDefault="008314B0" w:rsidP="008314B0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Michael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huai Zhang, and Jeremy Stoll 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8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Towards High-Resolution Lake Bathymetry: </w:t>
      </w:r>
      <w:proofErr w:type="gram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an</w:t>
      </w:r>
      <w:proofErr w:type="gram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lgorithm tested usi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Data Collected by the ICESat-2 Airborne Simulator over Lake Mead, AGU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Fall Meeting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:rsidR="00B56B7F" w:rsidRPr="00B56B7F" w:rsidRDefault="00B56B7F" w:rsidP="00B56B7F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</w:t>
      </w:r>
      <w:r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Ada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Skarke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8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</w:t>
      </w:r>
      <w:r w:rsidRPr="00B56B7F">
        <w:rPr>
          <w:rFonts w:ascii="Times New Roman" w:eastAsiaTheme="minorEastAsia" w:hAnsi="Times New Roman" w:cs="Times New Roman"/>
          <w:sz w:val="23"/>
          <w:szCs w:val="23"/>
          <w:lang w:eastAsia="zh-CN"/>
        </w:rPr>
        <w:t>Chlorophyll-a Variations on the Northern US Atlantic Margin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Gulf of Mexico Oil Spill &amp; Ecosystem Science Conference.</w:t>
      </w:r>
    </w:p>
    <w:p w:rsidR="001857E0" w:rsidRPr="008C2C63" w:rsidRDefault="00F07325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F07325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Michael </w:t>
      </w:r>
      <w:proofErr w:type="spellStart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huai Zhang, and Jeremy Stoll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7), Comparing Storage Estimations for Lake Mead using multi-source satellite altimetry and imagery data, EOS Trans. AGU Suppl. 97(59).</w:t>
      </w:r>
    </w:p>
    <w:p w:rsidR="001857E0" w:rsidRPr="008C2C63" w:rsidRDefault="00F07325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ai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ang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o, and </w:t>
      </w:r>
      <w:r w:rsidR="001857E0"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</w:t>
      </w:r>
      <w:r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ao</w:t>
      </w:r>
      <w:r w:rsidR="001857E0"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 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7), Advancing the capabilities of reservoir remote sensing by leveraging multi-source satellite data, EOS Trans. AGU Suppl. 97(59). (invited)</w:t>
      </w:r>
    </w:p>
    <w:p w:rsidR="00A82BC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Shuai Zhang, and Antonietta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7), Chlorophyll-a variations in the Gulf of Mexico in response to the Deepwater Horizon oil spill, Gulf of Mexico Oil Spill &amp; Ecosystem Science Conference.</w:t>
      </w:r>
    </w:p>
    <w:p w:rsidR="00111B49" w:rsidRPr="008C2C63" w:rsidRDefault="00111B49" w:rsidP="00111B4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Changp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Na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Qiao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Xia Zh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Yao Li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5), Vegetation Red-edge Spectral Modeling for Solar-induced Chlorophyll Fluorescence Retrieval at O2-Band, AGU Fall Abstract.</w:t>
      </w:r>
    </w:p>
    <w:p w:rsidR="00111B49" w:rsidRPr="008C2C63" w:rsidRDefault="00111B49" w:rsidP="00111B4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oju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he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</w:t>
      </w:r>
      <w:bookmarkStart w:id="1" w:name="_GoBack"/>
      <w:bookmarkEnd w:id="1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ang, Muhammad Hasan Ali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Bai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4), "Calculating Vegetation Index Based on the Universal Pattern Decomposition Method (VIUPD) Using Landsat 8," in Geoscience and Remote Sensing Symposium (IGARSS), 2014 IEEE International, pp. 4734-4737.</w:t>
      </w:r>
    </w:p>
    <w:p w:rsidR="00111B49" w:rsidRDefault="00111B49" w:rsidP="00111B49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Muhammad Hasan Ali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Bai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ongji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et al. (2014), "Water Mapping Through Universal Pattern Decomposition Method and Tasseled Cap Transformation," in Geoscience and Remote Sensing Symposium (IGARSS), 2014 IEEE International, pp. 4758-4760.</w:t>
      </w:r>
    </w:p>
    <w:p w:rsidR="004B05E6" w:rsidRPr="008C2C63" w:rsidRDefault="006C0E11" w:rsidP="004B05E6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4832" behindDoc="1" locked="0" layoutInCell="1" allowOverlap="1" wp14:anchorId="35F3E3CD" wp14:editId="68770E54">
                <wp:simplePos x="0" y="0"/>
                <wp:positionH relativeFrom="page">
                  <wp:posOffset>930005</wp:posOffset>
                </wp:positionH>
                <wp:positionV relativeFrom="paragraph">
                  <wp:posOffset>114935</wp:posOffset>
                </wp:positionV>
                <wp:extent cx="5923280" cy="79375"/>
                <wp:effectExtent l="0" t="0" r="0" b="0"/>
                <wp:wrapNone/>
                <wp:docPr id="1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14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EFF5C9" id="Group 15" o:spid="_x0000_s1026" style="position:absolute;margin-left:73.25pt;margin-top:9.05pt;width:466.4pt;height:6.25pt;flip:y;z-index:-25161164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B05E6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FIELD</w:t>
      </w:r>
      <w:r w:rsidR="004B05E6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4B05E6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SURVEY</w:t>
      </w:r>
    </w:p>
    <w:p w:rsidR="00934D97" w:rsidRPr="008C2C63" w:rsidRDefault="00934D97" w:rsidP="006F1F04">
      <w:pPr>
        <w:spacing w:before="12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Harvey Rapid Response (HRR) Cruises </w:t>
      </w:r>
      <w:r w:rsidRPr="008C2C63">
        <w:rPr>
          <w:rFonts w:ascii="Times New Roman" w:eastAsiaTheme="minorEastAsia" w:hAnsi="Times New Roman" w:cs="Times New Roman" w:hint="eastAsia"/>
          <w:bCs/>
          <w:sz w:val="23"/>
          <w:szCs w:val="23"/>
          <w:lang w:eastAsia="zh-CN"/>
        </w:rPr>
        <w:t>fun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ded by National Science Foundation (2017.09-2018.02)</w:t>
      </w:r>
    </w:p>
    <w:p w:rsidR="004B05E6" w:rsidRPr="008C2C63" w:rsidRDefault="00934D97" w:rsidP="00BE37DB">
      <w:pPr>
        <w:spacing w:before="29" w:after="16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lastRenderedPageBreak/>
        <w:t xml:space="preserve">Lake surveys across China (e.g. Qinghai Lake, </w:t>
      </w:r>
      <w:proofErr w:type="spellStart"/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Weishan</w:t>
      </w:r>
      <w:proofErr w:type="spellEnd"/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Lake) </w:t>
      </w:r>
      <w:r w:rsidR="00913C76"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from 2013 to 2015. 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</w:t>
      </w:r>
    </w:p>
    <w:p w:rsidR="00AE7A48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6880" behindDoc="1" locked="0" layoutInCell="1" allowOverlap="1" wp14:anchorId="35F3E3CD" wp14:editId="68770E54">
                <wp:simplePos x="0" y="0"/>
                <wp:positionH relativeFrom="page">
                  <wp:posOffset>933815</wp:posOffset>
                </wp:positionH>
                <wp:positionV relativeFrom="paragraph">
                  <wp:posOffset>123825</wp:posOffset>
                </wp:positionV>
                <wp:extent cx="5923602" cy="79754"/>
                <wp:effectExtent l="0" t="0" r="0" b="0"/>
                <wp:wrapNone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A75D5A" id="Group 15" o:spid="_x0000_s1026" style="position:absolute;margin-left:73.55pt;margin-top:9.75pt;width:466.45pt;height:6.3pt;flip:y;z-index:-251609600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wYSZwMAAOw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A6132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ROFESSIONAL MEMBERSHIP</w:t>
      </w:r>
    </w:p>
    <w:p w:rsidR="004A6132" w:rsidRPr="008C2C63" w:rsidRDefault="004A6132" w:rsidP="006F1F04">
      <w:pPr>
        <w:spacing w:before="12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Member of American Geophysical Union (AGU)</w:t>
      </w:r>
    </w:p>
    <w:p w:rsidR="00111B49" w:rsidRDefault="004A6132" w:rsidP="008314B0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Institute of Electrical and Electronics Engineers (IEEE)</w:t>
      </w:r>
    </w:p>
    <w:p w:rsidR="00F01909" w:rsidRPr="008C2C63" w:rsidRDefault="00F01909" w:rsidP="008314B0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IEEE Young Professionals</w:t>
      </w:r>
    </w:p>
    <w:p w:rsidR="00AE7A48" w:rsidRPr="008C2C63" w:rsidRDefault="004A6132" w:rsidP="00F01909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American Water Resources Association (AWRA)</w:t>
      </w:r>
    </w:p>
    <w:sectPr w:rsidR="00AE7A48" w:rsidRPr="008C2C63" w:rsidSect="00A951D4">
      <w:headerReference w:type="even" r:id="rId8"/>
      <w:headerReference w:type="default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3A9D" w:rsidRDefault="00CE3A9D" w:rsidP="004B0B80">
      <w:pPr>
        <w:spacing w:after="0" w:line="240" w:lineRule="auto"/>
      </w:pPr>
      <w:r>
        <w:separator/>
      </w:r>
    </w:p>
  </w:endnote>
  <w:endnote w:type="continuationSeparator" w:id="0">
    <w:p w:rsidR="00CE3A9D" w:rsidRDefault="00CE3A9D" w:rsidP="004B0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94381068"/>
      <w:docPartObj>
        <w:docPartGallery w:val="Page Numbers (Bottom of Page)"/>
        <w:docPartUnique/>
      </w:docPartObj>
    </w:sdtPr>
    <w:sdtEndPr/>
    <w:sdtContent>
      <w:p w:rsidR="00A951D4" w:rsidRDefault="00A951D4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56B7F" w:rsidRPr="00B56B7F">
          <w:rPr>
            <w:noProof/>
            <w:lang w:val="zh-CN" w:eastAsia="zh-CN"/>
          </w:rPr>
          <w:t>3</w:t>
        </w:r>
        <w:r>
          <w:fldChar w:fldCharType="end"/>
        </w:r>
      </w:p>
    </w:sdtContent>
  </w:sdt>
  <w:p w:rsidR="00A951D4" w:rsidRDefault="00A951D4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3A9D" w:rsidRDefault="00CE3A9D" w:rsidP="004B0B80">
      <w:pPr>
        <w:spacing w:after="0" w:line="240" w:lineRule="auto"/>
      </w:pPr>
      <w:r>
        <w:separator/>
      </w:r>
    </w:p>
  </w:footnote>
  <w:footnote w:type="continuationSeparator" w:id="0">
    <w:p w:rsidR="00CE3A9D" w:rsidRDefault="00CE3A9D" w:rsidP="004B0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0B80" w:rsidRPr="004B0B80" w:rsidRDefault="004B0B80" w:rsidP="004B0B80">
    <w:pPr>
      <w:pStyle w:val="ae"/>
      <w:jc w:val="right"/>
      <w:rPr>
        <w:rFonts w:ascii="Times New Roman" w:hAnsi="Times New Roman" w:cs="Times New Roman"/>
      </w:rPr>
    </w:pPr>
    <w:r w:rsidRPr="004B0B80">
      <w:rPr>
        <w:rFonts w:ascii="Times New Roman" w:hAnsi="Times New Roman" w:cs="Times New Roman"/>
      </w:rPr>
      <w:t xml:space="preserve">Curriculum Vitae, Yao Li, Page </w:t>
    </w:r>
    <w:r>
      <w:rPr>
        <w:rFonts w:ascii="Times New Roman" w:hAnsi="Times New Roman" w:cs="Times New Roman"/>
      </w:rPr>
      <w:t xml:space="preserve">2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0B80" w:rsidRPr="004B0B80" w:rsidRDefault="004B0B80" w:rsidP="004B0B80">
    <w:pPr>
      <w:pStyle w:val="ae"/>
      <w:jc w:val="right"/>
      <w:rPr>
        <w:rFonts w:ascii="Times New Roman" w:hAnsi="Times New Roman" w:cs="Times New Roman"/>
      </w:rPr>
    </w:pPr>
    <w:r w:rsidRPr="004B0B80">
      <w:rPr>
        <w:rFonts w:ascii="Times New Roman" w:hAnsi="Times New Roman" w:cs="Times New Roman"/>
      </w:rPr>
      <w:t xml:space="preserve">Curriculum Vitae, </w:t>
    </w:r>
    <w:r>
      <w:rPr>
        <w:rFonts w:ascii="Times New Roman" w:hAnsi="Times New Roman" w:cs="Times New Roman"/>
      </w:rPr>
      <w:t>Yao</w:t>
    </w:r>
    <w:r w:rsidRPr="004B0B80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Li</w:t>
    </w:r>
    <w:r w:rsidRPr="004B0B80">
      <w:rPr>
        <w:rFonts w:ascii="Times New Roman" w:hAnsi="Times New Roman" w:cs="Times New Roman"/>
      </w:rPr>
      <w:t xml:space="preserve">, </w:t>
    </w:r>
    <w:r w:rsidR="00AB2B82">
      <w:rPr>
        <w:rFonts w:ascii="Times New Roman" w:hAnsi="Times New Roman" w:cs="Times New Roman"/>
      </w:rPr>
      <w:t>Feb</w:t>
    </w:r>
    <w:r w:rsidR="00A951D4">
      <w:rPr>
        <w:rFonts w:ascii="Times New Roman" w:hAnsi="Times New Roman" w:cs="Times New Roman"/>
      </w:rPr>
      <w:t xml:space="preserve"> 201</w:t>
    </w:r>
    <w:r w:rsidR="00AB2B82">
      <w:rPr>
        <w:rFonts w:ascii="Times New Roman" w:hAnsi="Times New Roman" w:cs="Times New Roman"/>
      </w:rPr>
      <w:t>9</w:t>
    </w:r>
    <w:r>
      <w:rPr>
        <w:rFonts w:ascii="Times New Roman" w:hAnsi="Times New Roman" w:cs="Times New Roman"/>
      </w:rPr>
      <w:t xml:space="preserve"> </w:t>
    </w:r>
  </w:p>
  <w:p w:rsidR="004B0B80" w:rsidRDefault="004B0B80">
    <w:pPr>
      <w:pStyle w:val="a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Q0NrcwNTAzMbZU0lEKTi0uzszPAykwNK8FAMowcwItAAAA"/>
  </w:docVars>
  <w:rsids>
    <w:rsidRoot w:val="00386CE6"/>
    <w:rsid w:val="0000133A"/>
    <w:rsid w:val="0004200E"/>
    <w:rsid w:val="00042BAB"/>
    <w:rsid w:val="00054257"/>
    <w:rsid w:val="000A6B96"/>
    <w:rsid w:val="000D0BB4"/>
    <w:rsid w:val="000E5010"/>
    <w:rsid w:val="000F2053"/>
    <w:rsid w:val="00111B49"/>
    <w:rsid w:val="001225CC"/>
    <w:rsid w:val="00162F3B"/>
    <w:rsid w:val="001857E0"/>
    <w:rsid w:val="001935B9"/>
    <w:rsid w:val="001C186C"/>
    <w:rsid w:val="001C7856"/>
    <w:rsid w:val="001D5F94"/>
    <w:rsid w:val="001D72C3"/>
    <w:rsid w:val="001F5AB3"/>
    <w:rsid w:val="002113E7"/>
    <w:rsid w:val="002371D6"/>
    <w:rsid w:val="00237DFF"/>
    <w:rsid w:val="0024357A"/>
    <w:rsid w:val="00243AF1"/>
    <w:rsid w:val="002441CC"/>
    <w:rsid w:val="0026439D"/>
    <w:rsid w:val="0027370D"/>
    <w:rsid w:val="00291C36"/>
    <w:rsid w:val="002956DA"/>
    <w:rsid w:val="002F231F"/>
    <w:rsid w:val="003839C0"/>
    <w:rsid w:val="00386CE6"/>
    <w:rsid w:val="003B7126"/>
    <w:rsid w:val="003C2567"/>
    <w:rsid w:val="003D01B0"/>
    <w:rsid w:val="0041513B"/>
    <w:rsid w:val="00450042"/>
    <w:rsid w:val="00481476"/>
    <w:rsid w:val="004835C1"/>
    <w:rsid w:val="004A4236"/>
    <w:rsid w:val="004A6132"/>
    <w:rsid w:val="004B05E6"/>
    <w:rsid w:val="004B0B80"/>
    <w:rsid w:val="004D66A3"/>
    <w:rsid w:val="004D776D"/>
    <w:rsid w:val="00520A7C"/>
    <w:rsid w:val="00556300"/>
    <w:rsid w:val="00565841"/>
    <w:rsid w:val="00587C9A"/>
    <w:rsid w:val="00597004"/>
    <w:rsid w:val="005D7D0F"/>
    <w:rsid w:val="005E1A5D"/>
    <w:rsid w:val="005E6D00"/>
    <w:rsid w:val="006244E4"/>
    <w:rsid w:val="006246BE"/>
    <w:rsid w:val="00637A0B"/>
    <w:rsid w:val="006436F9"/>
    <w:rsid w:val="00647422"/>
    <w:rsid w:val="00671812"/>
    <w:rsid w:val="00685C98"/>
    <w:rsid w:val="006939CF"/>
    <w:rsid w:val="0069578F"/>
    <w:rsid w:val="006A1F02"/>
    <w:rsid w:val="006C0E11"/>
    <w:rsid w:val="006D11AB"/>
    <w:rsid w:val="006D3CE7"/>
    <w:rsid w:val="006F111A"/>
    <w:rsid w:val="006F1F04"/>
    <w:rsid w:val="00710E7F"/>
    <w:rsid w:val="00715970"/>
    <w:rsid w:val="00725220"/>
    <w:rsid w:val="00756934"/>
    <w:rsid w:val="00767E7F"/>
    <w:rsid w:val="00770A05"/>
    <w:rsid w:val="00777C20"/>
    <w:rsid w:val="00786ABE"/>
    <w:rsid w:val="008314B0"/>
    <w:rsid w:val="008403EF"/>
    <w:rsid w:val="008C2C63"/>
    <w:rsid w:val="008D0C23"/>
    <w:rsid w:val="008F3BA8"/>
    <w:rsid w:val="008F3E3F"/>
    <w:rsid w:val="009115F7"/>
    <w:rsid w:val="00913C76"/>
    <w:rsid w:val="00934D97"/>
    <w:rsid w:val="00935D4B"/>
    <w:rsid w:val="0094561E"/>
    <w:rsid w:val="009E31B8"/>
    <w:rsid w:val="009E33FC"/>
    <w:rsid w:val="009E6480"/>
    <w:rsid w:val="009F3B21"/>
    <w:rsid w:val="00A12FED"/>
    <w:rsid w:val="00A32DF7"/>
    <w:rsid w:val="00A442DD"/>
    <w:rsid w:val="00A45C21"/>
    <w:rsid w:val="00A64C19"/>
    <w:rsid w:val="00A82BC3"/>
    <w:rsid w:val="00A951D4"/>
    <w:rsid w:val="00A9545B"/>
    <w:rsid w:val="00AB2B82"/>
    <w:rsid w:val="00AC12DD"/>
    <w:rsid w:val="00AD5D25"/>
    <w:rsid w:val="00AE7A48"/>
    <w:rsid w:val="00B069CE"/>
    <w:rsid w:val="00B17395"/>
    <w:rsid w:val="00B301E8"/>
    <w:rsid w:val="00B56B7F"/>
    <w:rsid w:val="00B76A1E"/>
    <w:rsid w:val="00B81889"/>
    <w:rsid w:val="00BB0C5F"/>
    <w:rsid w:val="00BC0F3C"/>
    <w:rsid w:val="00BE37DB"/>
    <w:rsid w:val="00BE7C8A"/>
    <w:rsid w:val="00BF19FE"/>
    <w:rsid w:val="00BF2A61"/>
    <w:rsid w:val="00C22E0F"/>
    <w:rsid w:val="00C5023C"/>
    <w:rsid w:val="00C568D5"/>
    <w:rsid w:val="00C66DFC"/>
    <w:rsid w:val="00C821F1"/>
    <w:rsid w:val="00CA24B6"/>
    <w:rsid w:val="00CD0624"/>
    <w:rsid w:val="00CD73F8"/>
    <w:rsid w:val="00CE3A9D"/>
    <w:rsid w:val="00CE5619"/>
    <w:rsid w:val="00D05CE4"/>
    <w:rsid w:val="00D156D6"/>
    <w:rsid w:val="00D16F9D"/>
    <w:rsid w:val="00D21E16"/>
    <w:rsid w:val="00D236E9"/>
    <w:rsid w:val="00D337D3"/>
    <w:rsid w:val="00D50D4C"/>
    <w:rsid w:val="00D65A12"/>
    <w:rsid w:val="00D81133"/>
    <w:rsid w:val="00D86567"/>
    <w:rsid w:val="00DD231A"/>
    <w:rsid w:val="00DF1122"/>
    <w:rsid w:val="00E3143E"/>
    <w:rsid w:val="00E80DCC"/>
    <w:rsid w:val="00E8443C"/>
    <w:rsid w:val="00EB104B"/>
    <w:rsid w:val="00EB7D1D"/>
    <w:rsid w:val="00EC4013"/>
    <w:rsid w:val="00ED3400"/>
    <w:rsid w:val="00EE0973"/>
    <w:rsid w:val="00F01909"/>
    <w:rsid w:val="00F07325"/>
    <w:rsid w:val="00F07A01"/>
    <w:rsid w:val="00F10A38"/>
    <w:rsid w:val="00F13803"/>
    <w:rsid w:val="00F56C9A"/>
    <w:rsid w:val="00F63556"/>
    <w:rsid w:val="00F73890"/>
    <w:rsid w:val="00F94DC9"/>
    <w:rsid w:val="00FA3018"/>
    <w:rsid w:val="00FF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4A1093"/>
  <w15:docId w15:val="{F0822A19-1C2F-44A4-AAB7-6BDBDF6B6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3102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435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批注框文本 字符"/>
    <w:basedOn w:val="a0"/>
    <w:link w:val="a3"/>
    <w:uiPriority w:val="99"/>
    <w:semiHidden/>
    <w:rsid w:val="0024357A"/>
    <w:rPr>
      <w:rFonts w:ascii="Tahoma" w:hAnsi="Tahoma" w:cs="Tahoma"/>
      <w:sz w:val="16"/>
      <w:szCs w:val="16"/>
    </w:rPr>
  </w:style>
  <w:style w:type="character" w:styleId="a5">
    <w:name w:val="annotation reference"/>
    <w:basedOn w:val="a0"/>
    <w:uiPriority w:val="99"/>
    <w:semiHidden/>
    <w:unhideWhenUsed/>
    <w:rsid w:val="00F07A01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F07A01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F07A01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F07A01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07A01"/>
    <w:rPr>
      <w:b/>
      <w:bCs/>
      <w:sz w:val="20"/>
      <w:szCs w:val="20"/>
    </w:rPr>
  </w:style>
  <w:style w:type="paragraph" w:styleId="aa">
    <w:name w:val="Revision"/>
    <w:hidden/>
    <w:uiPriority w:val="99"/>
    <w:semiHidden/>
    <w:rsid w:val="0026439D"/>
    <w:pPr>
      <w:widowControl/>
      <w:spacing w:after="0" w:line="240" w:lineRule="auto"/>
    </w:pPr>
  </w:style>
  <w:style w:type="character" w:styleId="ab">
    <w:name w:val="Hyperlink"/>
    <w:uiPriority w:val="99"/>
    <w:rsid w:val="004D66A3"/>
    <w:rPr>
      <w:color w:val="0000FF"/>
      <w:u w:val="single"/>
    </w:rPr>
  </w:style>
  <w:style w:type="character" w:styleId="ac">
    <w:name w:val="FollowedHyperlink"/>
    <w:basedOn w:val="a0"/>
    <w:uiPriority w:val="99"/>
    <w:semiHidden/>
    <w:unhideWhenUsed/>
    <w:rsid w:val="00B069CE"/>
    <w:rPr>
      <w:color w:val="800080" w:themeColor="followedHyperlink"/>
      <w:u w:val="single"/>
    </w:rPr>
  </w:style>
  <w:style w:type="character" w:styleId="ad">
    <w:name w:val="Unresolved Mention"/>
    <w:basedOn w:val="a0"/>
    <w:uiPriority w:val="99"/>
    <w:semiHidden/>
    <w:unhideWhenUsed/>
    <w:rsid w:val="00777C20"/>
    <w:rPr>
      <w:color w:val="808080"/>
      <w:shd w:val="clear" w:color="auto" w:fill="E6E6E6"/>
    </w:rPr>
  </w:style>
  <w:style w:type="paragraph" w:styleId="ae">
    <w:name w:val="header"/>
    <w:basedOn w:val="a"/>
    <w:link w:val="af"/>
    <w:uiPriority w:val="99"/>
    <w:unhideWhenUsed/>
    <w:rsid w:val="004B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页眉 字符"/>
    <w:basedOn w:val="a0"/>
    <w:link w:val="ae"/>
    <w:uiPriority w:val="99"/>
    <w:rsid w:val="004B0B80"/>
  </w:style>
  <w:style w:type="paragraph" w:styleId="af0">
    <w:name w:val="footer"/>
    <w:basedOn w:val="a"/>
    <w:link w:val="af1"/>
    <w:uiPriority w:val="99"/>
    <w:unhideWhenUsed/>
    <w:rsid w:val="004B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1">
    <w:name w:val="页脚 字符"/>
    <w:basedOn w:val="a0"/>
    <w:link w:val="af0"/>
    <w:uiPriority w:val="99"/>
    <w:rsid w:val="004B0B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liyao@tam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37844-46BF-47E0-A405-3447161BE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</TotalTime>
  <Pages>3</Pages>
  <Words>885</Words>
  <Characters>505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Yao Li</cp:lastModifiedBy>
  <cp:revision>36</cp:revision>
  <cp:lastPrinted>2018-01-31T16:51:00Z</cp:lastPrinted>
  <dcterms:created xsi:type="dcterms:W3CDTF">2018-01-05T21:00:00Z</dcterms:created>
  <dcterms:modified xsi:type="dcterms:W3CDTF">2019-03-28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2-25T00:00:00Z</vt:filetime>
  </property>
  <property fmtid="{D5CDD505-2E9C-101B-9397-08002B2CF9AE}" pid="3" name="LastSaved">
    <vt:filetime>2014-01-30T00:00:00Z</vt:filetime>
  </property>
</Properties>
</file>